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47d6c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315efe97-ebf7-44df-ac5c-75f64a4e73bd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3:08Z</dcterms:created>
  <dcterms:modified xsi:type="dcterms:W3CDTF">2023-07-03T03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